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41A17" w14:textId="26A8D9EF" w:rsidR="0055046C" w:rsidRPr="00411A5B" w:rsidRDefault="002765D9" w:rsidP="0055046C">
      <w:pPr>
        <w:pStyle w:val="Title"/>
        <w:rPr>
          <w:rFonts w:asciiTheme="minorHAnsi" w:eastAsiaTheme="minorEastAsia" w:hAnsiTheme="minorHAnsi" w:cstheme="minorBidi"/>
          <w:color w:val="5A5A5A" w:themeColor="text1" w:themeTint="A5"/>
          <w:spacing w:val="15"/>
          <w:kern w:val="2"/>
          <w:sz w:val="22"/>
          <w:szCs w:val="22"/>
        </w:rPr>
      </w:pPr>
      <w:r w:rsidRPr="002765D9">
        <w:rPr>
          <w:rFonts w:ascii="Gill Sans MT" w:eastAsia="HGGothicE" w:hAnsi="Gill Sans MT" w:cs="Majalla UI"/>
          <w:noProof/>
          <w:spacing w:val="0"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8240" behindDoc="0" locked="0" layoutInCell="1" allowOverlap="1" wp14:anchorId="36BD6E5B" wp14:editId="0FEC8B6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440000" cy="1247113"/>
            <wp:effectExtent l="0" t="0" r="0" b="0"/>
            <wp:wrapSquare wrapText="bothSides"/>
            <wp:docPr id="841191286" name="Graphic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47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046C">
        <w:t>Client Meeting Agenda</w:t>
      </w:r>
    </w:p>
    <w:p w14:paraId="073F95B1" w14:textId="14984877" w:rsidR="00CD69F5" w:rsidRDefault="000D0C40" w:rsidP="00F72954">
      <w:pPr>
        <w:pStyle w:val="Subtitle"/>
      </w:pPr>
      <w:r>
        <w:t xml:space="preserve">Yellow Group: </w:t>
      </w:r>
      <w:r w:rsidR="00F72954" w:rsidRPr="00F72954">
        <w:t>R.I.S.E. Academy – Front-End Develo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830"/>
        <w:gridCol w:w="1131"/>
        <w:gridCol w:w="3543"/>
      </w:tblGrid>
      <w:tr w:rsidR="00F72954" w14:paraId="1DB159E6" w14:textId="77777777" w:rsidTr="00033F2E">
        <w:tc>
          <w:tcPr>
            <w:tcW w:w="846" w:type="dxa"/>
          </w:tcPr>
          <w:p w14:paraId="5C04D405" w14:textId="1E0BCE61" w:rsidR="00F72954" w:rsidRPr="00635BB8" w:rsidRDefault="00F72954" w:rsidP="00DD7327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Date</w:t>
            </w:r>
          </w:p>
        </w:tc>
        <w:tc>
          <w:tcPr>
            <w:tcW w:w="3830" w:type="dxa"/>
          </w:tcPr>
          <w:p w14:paraId="739BDF5A" w14:textId="39A78DC5" w:rsidR="00F72954" w:rsidRPr="00871311" w:rsidRDefault="00F72954" w:rsidP="00DD7327">
            <w:r>
              <w:t xml:space="preserve">July </w:t>
            </w:r>
            <w:r w:rsidR="000B2C5F">
              <w:t>12</w:t>
            </w:r>
            <w:r>
              <w:t>, 2023</w:t>
            </w:r>
          </w:p>
        </w:tc>
        <w:tc>
          <w:tcPr>
            <w:tcW w:w="1131" w:type="dxa"/>
            <w:vMerge w:val="restart"/>
          </w:tcPr>
          <w:p w14:paraId="19334F39" w14:textId="7B181B1B" w:rsidR="00F72954" w:rsidRPr="00635BB8" w:rsidRDefault="00F72954" w:rsidP="00DD7327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Location</w:t>
            </w:r>
          </w:p>
        </w:tc>
        <w:tc>
          <w:tcPr>
            <w:tcW w:w="3543" w:type="dxa"/>
            <w:vMerge w:val="restart"/>
          </w:tcPr>
          <w:p w14:paraId="19D2523A" w14:textId="77777777" w:rsidR="00F72954" w:rsidRDefault="00F72954" w:rsidP="00DD7327">
            <w:r w:rsidRPr="00F72954">
              <w:t xml:space="preserve">Virtual </w:t>
            </w:r>
          </w:p>
          <w:p w14:paraId="1D3537FB" w14:textId="234B463D" w:rsidR="00F72954" w:rsidRPr="00871311" w:rsidRDefault="00F72954" w:rsidP="00DD7327">
            <w:r w:rsidRPr="00F72954">
              <w:t>(</w:t>
            </w:r>
            <w:proofErr w:type="gramStart"/>
            <w:r w:rsidRPr="00F72954">
              <w:t>link</w:t>
            </w:r>
            <w:proofErr w:type="gramEnd"/>
            <w:r w:rsidRPr="00F72954">
              <w:t xml:space="preserve"> to be provided separately)</w:t>
            </w:r>
          </w:p>
        </w:tc>
      </w:tr>
      <w:tr w:rsidR="00F72954" w14:paraId="28AE446E" w14:textId="77777777" w:rsidTr="00033F2E">
        <w:tc>
          <w:tcPr>
            <w:tcW w:w="846" w:type="dxa"/>
          </w:tcPr>
          <w:p w14:paraId="7A2D14FA" w14:textId="4AC09B1E" w:rsidR="00F72954" w:rsidRPr="00635BB8" w:rsidRDefault="00F72954" w:rsidP="00DD7327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Time</w:t>
            </w:r>
          </w:p>
        </w:tc>
        <w:tc>
          <w:tcPr>
            <w:tcW w:w="3830" w:type="dxa"/>
          </w:tcPr>
          <w:p w14:paraId="37D28B7F" w14:textId="0E1795FD" w:rsidR="00F72954" w:rsidRPr="00871311" w:rsidRDefault="00F72954" w:rsidP="00DD7327">
            <w:r w:rsidRPr="00F72954">
              <w:t xml:space="preserve">9:00 AM </w:t>
            </w:r>
            <w:r w:rsidR="006C59A7">
              <w:t>–</w:t>
            </w:r>
            <w:r w:rsidRPr="00F72954">
              <w:t xml:space="preserve"> </w:t>
            </w:r>
            <w:r w:rsidR="006C59A7">
              <w:t>9:30</w:t>
            </w:r>
            <w:r w:rsidRPr="00F72954">
              <w:t xml:space="preserve"> AM</w:t>
            </w:r>
            <w:r w:rsidR="009F5FDF">
              <w:t xml:space="preserve"> (Extra time in case)</w:t>
            </w:r>
          </w:p>
        </w:tc>
        <w:tc>
          <w:tcPr>
            <w:tcW w:w="1131" w:type="dxa"/>
            <w:vMerge/>
          </w:tcPr>
          <w:p w14:paraId="771CBA1F" w14:textId="767113C3" w:rsidR="00F72954" w:rsidRPr="00635BB8" w:rsidRDefault="00F72954" w:rsidP="00DD7327">
            <w:pPr>
              <w:rPr>
                <w:b/>
                <w:bCs/>
              </w:rPr>
            </w:pPr>
          </w:p>
        </w:tc>
        <w:tc>
          <w:tcPr>
            <w:tcW w:w="3543" w:type="dxa"/>
            <w:vMerge/>
          </w:tcPr>
          <w:p w14:paraId="233E50CB" w14:textId="0A7C6BAE" w:rsidR="00F72954" w:rsidRPr="00871311" w:rsidRDefault="00F72954" w:rsidP="00DD7327"/>
        </w:tc>
      </w:tr>
    </w:tbl>
    <w:p w14:paraId="3320BC18" w14:textId="77777777" w:rsidR="00DD7327" w:rsidRPr="00DD7327" w:rsidRDefault="00DD7327" w:rsidP="00DD732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2693"/>
        <w:gridCol w:w="1984"/>
      </w:tblGrid>
      <w:tr w:rsidR="00C7306D" w14:paraId="47543721" w14:textId="77777777" w:rsidTr="004B6364">
        <w:tc>
          <w:tcPr>
            <w:tcW w:w="9350" w:type="dxa"/>
            <w:gridSpan w:val="3"/>
          </w:tcPr>
          <w:p w14:paraId="4F03294C" w14:textId="3174BFDC" w:rsidR="00C7306D" w:rsidRPr="00635BB8" w:rsidRDefault="00C7306D" w:rsidP="00C7306D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Attendees</w:t>
            </w:r>
          </w:p>
        </w:tc>
      </w:tr>
      <w:tr w:rsidR="007869DE" w14:paraId="7D5169C2" w14:textId="77777777" w:rsidTr="00872350">
        <w:tc>
          <w:tcPr>
            <w:tcW w:w="4673" w:type="dxa"/>
          </w:tcPr>
          <w:p w14:paraId="298CF80E" w14:textId="77777777" w:rsidR="007869DE" w:rsidRPr="00635BB8" w:rsidRDefault="007869DE" w:rsidP="00C7306D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Name</w:t>
            </w:r>
          </w:p>
        </w:tc>
        <w:tc>
          <w:tcPr>
            <w:tcW w:w="2693" w:type="dxa"/>
          </w:tcPr>
          <w:p w14:paraId="0B9C28B3" w14:textId="16BFD37B" w:rsidR="007869DE" w:rsidRPr="00635BB8" w:rsidRDefault="007869DE" w:rsidP="00C7306D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Role</w:t>
            </w:r>
          </w:p>
        </w:tc>
        <w:tc>
          <w:tcPr>
            <w:tcW w:w="1984" w:type="dxa"/>
          </w:tcPr>
          <w:p w14:paraId="4AD8E18B" w14:textId="234E3B65" w:rsidR="007869DE" w:rsidRPr="00635BB8" w:rsidRDefault="007869DE" w:rsidP="00C7306D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Attendance</w:t>
            </w:r>
          </w:p>
        </w:tc>
      </w:tr>
      <w:tr w:rsidR="00F72954" w14:paraId="1CC77C9E" w14:textId="77777777" w:rsidTr="00872350">
        <w:tc>
          <w:tcPr>
            <w:tcW w:w="4673" w:type="dxa"/>
          </w:tcPr>
          <w:p w14:paraId="11816B25" w14:textId="399D6AFD" w:rsidR="00F72954" w:rsidRDefault="00F72954" w:rsidP="00F72954">
            <w:r>
              <w:rPr>
                <w:color w:val="202122"/>
                <w:spacing w:val="3"/>
              </w:rPr>
              <w:t>Rebecca Chambers</w:t>
            </w:r>
          </w:p>
        </w:tc>
        <w:tc>
          <w:tcPr>
            <w:tcW w:w="2693" w:type="dxa"/>
          </w:tcPr>
          <w:p w14:paraId="2CF814DA" w14:textId="1F641728" w:rsidR="00F72954" w:rsidRDefault="002045E8" w:rsidP="00F72954">
            <w:r>
              <w:t>Project Stakeholder</w:t>
            </w:r>
          </w:p>
        </w:tc>
        <w:tc>
          <w:tcPr>
            <w:tcW w:w="1984" w:type="dxa"/>
          </w:tcPr>
          <w:p w14:paraId="4444C1B1" w14:textId="79005965" w:rsidR="00F72954" w:rsidRPr="00947DBF" w:rsidRDefault="00947DBF" w:rsidP="00947DBF">
            <w:r w:rsidRPr="00947DBF">
              <w:t>Present</w:t>
            </w:r>
          </w:p>
        </w:tc>
      </w:tr>
      <w:tr w:rsidR="007869DE" w14:paraId="1BD2BC02" w14:textId="77777777" w:rsidTr="00872350">
        <w:tc>
          <w:tcPr>
            <w:tcW w:w="4673" w:type="dxa"/>
          </w:tcPr>
          <w:p w14:paraId="45AFE0F7" w14:textId="77777777" w:rsidR="007869DE" w:rsidRDefault="007869DE" w:rsidP="00C7306D">
            <w:r>
              <w:t>Tyler McHugh</w:t>
            </w:r>
          </w:p>
        </w:tc>
        <w:tc>
          <w:tcPr>
            <w:tcW w:w="2693" w:type="dxa"/>
          </w:tcPr>
          <w:p w14:paraId="077D76EA" w14:textId="2F839AAD" w:rsidR="007869DE" w:rsidRDefault="007869DE" w:rsidP="00C7306D">
            <w:r>
              <w:t>Project Manager</w:t>
            </w:r>
          </w:p>
        </w:tc>
        <w:tc>
          <w:tcPr>
            <w:tcW w:w="1984" w:type="dxa"/>
          </w:tcPr>
          <w:p w14:paraId="734792AC" w14:textId="6C0674B1" w:rsidR="007869DE" w:rsidRPr="00872350" w:rsidRDefault="00947DBF" w:rsidP="00C7306D">
            <w:pPr>
              <w:rPr>
                <w:i/>
                <w:iCs/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  <w:tr w:rsidR="00B415C7" w14:paraId="25E2C127" w14:textId="77777777" w:rsidTr="00872350">
        <w:tc>
          <w:tcPr>
            <w:tcW w:w="4673" w:type="dxa"/>
          </w:tcPr>
          <w:p w14:paraId="3A5780C4" w14:textId="383139FC" w:rsidR="00B415C7" w:rsidRDefault="00BA3B85" w:rsidP="00B415C7">
            <w:r>
              <w:t xml:space="preserve">Jagdeep Singh </w:t>
            </w:r>
          </w:p>
        </w:tc>
        <w:tc>
          <w:tcPr>
            <w:tcW w:w="2693" w:type="dxa"/>
          </w:tcPr>
          <w:p w14:paraId="49F3B7EB" w14:textId="42569FDE" w:rsidR="00B415C7" w:rsidRPr="00BA3B85" w:rsidRDefault="00BA3B85" w:rsidP="00BA3B85">
            <w:r w:rsidRPr="00BA3B85">
              <w:t>Front-End Developer</w:t>
            </w:r>
          </w:p>
        </w:tc>
        <w:tc>
          <w:tcPr>
            <w:tcW w:w="1984" w:type="dxa"/>
          </w:tcPr>
          <w:p w14:paraId="25E38E9C" w14:textId="7F6ED35A" w:rsidR="00B415C7" w:rsidRPr="00872350" w:rsidRDefault="00947DBF" w:rsidP="00B415C7">
            <w:pPr>
              <w:rPr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  <w:tr w:rsidR="00B415C7" w14:paraId="6986631F" w14:textId="77777777" w:rsidTr="00872350">
        <w:tc>
          <w:tcPr>
            <w:tcW w:w="4673" w:type="dxa"/>
          </w:tcPr>
          <w:p w14:paraId="5A26ED97" w14:textId="7895D60F" w:rsidR="00B415C7" w:rsidRDefault="00BA3B85" w:rsidP="00B415C7">
            <w:r>
              <w:t>Pardeep Kaur</w:t>
            </w:r>
          </w:p>
        </w:tc>
        <w:tc>
          <w:tcPr>
            <w:tcW w:w="2693" w:type="dxa"/>
          </w:tcPr>
          <w:p w14:paraId="22759F03" w14:textId="3CE801B6" w:rsidR="00B415C7" w:rsidRPr="00BA3B85" w:rsidRDefault="00BA3B85" w:rsidP="00BA3B85">
            <w:r w:rsidRPr="00BA3B85">
              <w:t>Front-End Developer</w:t>
            </w:r>
          </w:p>
        </w:tc>
        <w:tc>
          <w:tcPr>
            <w:tcW w:w="1984" w:type="dxa"/>
          </w:tcPr>
          <w:p w14:paraId="1561F1D0" w14:textId="165BFAE3" w:rsidR="00B415C7" w:rsidRPr="00872350" w:rsidRDefault="00947DBF" w:rsidP="00B415C7">
            <w:pPr>
              <w:rPr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  <w:tr w:rsidR="00B415C7" w14:paraId="3B510E95" w14:textId="77777777" w:rsidTr="00872350">
        <w:tc>
          <w:tcPr>
            <w:tcW w:w="4673" w:type="dxa"/>
          </w:tcPr>
          <w:p w14:paraId="3E066C07" w14:textId="2741E740" w:rsidR="00B415C7" w:rsidRDefault="00BA3B85" w:rsidP="00B415C7">
            <w:r>
              <w:t>Wai Chun (Daniel) Kwan</w:t>
            </w:r>
          </w:p>
        </w:tc>
        <w:tc>
          <w:tcPr>
            <w:tcW w:w="2693" w:type="dxa"/>
          </w:tcPr>
          <w:p w14:paraId="176B1845" w14:textId="6AFF7F30" w:rsidR="00B415C7" w:rsidRPr="00BA3B85" w:rsidRDefault="00BA3B85" w:rsidP="00BA3B85">
            <w:r w:rsidRPr="00BA3B85">
              <w:t>Front-End Developer</w:t>
            </w:r>
          </w:p>
        </w:tc>
        <w:tc>
          <w:tcPr>
            <w:tcW w:w="1984" w:type="dxa"/>
          </w:tcPr>
          <w:p w14:paraId="028ECCBD" w14:textId="5A50E789" w:rsidR="00B415C7" w:rsidRPr="00872350" w:rsidRDefault="00947DBF" w:rsidP="00B415C7">
            <w:pPr>
              <w:rPr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  <w:tr w:rsidR="00A541DF" w14:paraId="5EECBAEC" w14:textId="77777777" w:rsidTr="00872350">
        <w:tc>
          <w:tcPr>
            <w:tcW w:w="4673" w:type="dxa"/>
          </w:tcPr>
          <w:p w14:paraId="09289BD2" w14:textId="538A5C80" w:rsidR="00A541DF" w:rsidRDefault="00BA3B85" w:rsidP="00A541DF">
            <w:r>
              <w:t>Zixuan Lou</w:t>
            </w:r>
          </w:p>
        </w:tc>
        <w:tc>
          <w:tcPr>
            <w:tcW w:w="2693" w:type="dxa"/>
          </w:tcPr>
          <w:p w14:paraId="75EE82EE" w14:textId="15BD8382" w:rsidR="00A541DF" w:rsidRPr="00BA3B85" w:rsidRDefault="00BA3B85" w:rsidP="00BA3B85">
            <w:r w:rsidRPr="00BA3B85">
              <w:t>Front-End Developer</w:t>
            </w:r>
          </w:p>
        </w:tc>
        <w:tc>
          <w:tcPr>
            <w:tcW w:w="1984" w:type="dxa"/>
          </w:tcPr>
          <w:p w14:paraId="5A21D4C7" w14:textId="6963CEE9" w:rsidR="00A541DF" w:rsidRPr="00872350" w:rsidRDefault="00947DBF" w:rsidP="00A541DF">
            <w:pPr>
              <w:rPr>
                <w:color w:val="AEAAAA" w:themeColor="background2" w:themeShade="BF"/>
              </w:rPr>
            </w:pPr>
            <w:r w:rsidRPr="00947DBF">
              <w:rPr>
                <w:kern w:val="0"/>
                <w14:ligatures w14:val="none"/>
              </w:rPr>
              <w:t>Present</w:t>
            </w:r>
          </w:p>
        </w:tc>
      </w:tr>
    </w:tbl>
    <w:p w14:paraId="568318FD" w14:textId="77777777" w:rsidR="00EF7E61" w:rsidRDefault="00EF7E61" w:rsidP="00EF7E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B689C" w14:paraId="7FD8DC5C" w14:textId="77777777" w:rsidTr="002C53FD">
        <w:tc>
          <w:tcPr>
            <w:tcW w:w="9350" w:type="dxa"/>
          </w:tcPr>
          <w:p w14:paraId="2B373429" w14:textId="4595B1C6" w:rsidR="00CB689C" w:rsidRPr="00635BB8" w:rsidRDefault="00CB689C" w:rsidP="00CB689C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Main Objectives</w:t>
            </w:r>
          </w:p>
        </w:tc>
      </w:tr>
      <w:tr w:rsidR="00CB689C" w14:paraId="222507A7" w14:textId="77777777" w:rsidTr="00DE2C84">
        <w:tc>
          <w:tcPr>
            <w:tcW w:w="9350" w:type="dxa"/>
          </w:tcPr>
          <w:p w14:paraId="596F693C" w14:textId="46DCEC83" w:rsidR="00BA3B85" w:rsidRPr="00BA6461" w:rsidRDefault="009204DF" w:rsidP="00BA3B85">
            <w:r>
              <w:t>A quick check-in with the client to show that progress is being made</w:t>
            </w:r>
            <w:r w:rsidR="00014500">
              <w:t>.</w:t>
            </w:r>
          </w:p>
        </w:tc>
      </w:tr>
    </w:tbl>
    <w:p w14:paraId="00AFD9B7" w14:textId="77777777" w:rsidR="00080DD5" w:rsidRDefault="00080DD5" w:rsidP="00EF7E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049B" w14:paraId="1D0209C5" w14:textId="77777777" w:rsidTr="004D66E6">
        <w:tc>
          <w:tcPr>
            <w:tcW w:w="9350" w:type="dxa"/>
          </w:tcPr>
          <w:p w14:paraId="6DB39257" w14:textId="152464C0" w:rsidR="00BB049B" w:rsidRPr="00635BB8" w:rsidRDefault="00BB049B" w:rsidP="00BB049B">
            <w:pPr>
              <w:rPr>
                <w:b/>
                <w:bCs/>
              </w:rPr>
            </w:pPr>
            <w:r w:rsidRPr="00635BB8">
              <w:rPr>
                <w:b/>
                <w:bCs/>
              </w:rPr>
              <w:t>Detailed Agenda</w:t>
            </w:r>
          </w:p>
        </w:tc>
      </w:tr>
      <w:tr w:rsidR="00201F90" w14:paraId="3DDF8162" w14:textId="77777777" w:rsidTr="007162BC">
        <w:tc>
          <w:tcPr>
            <w:tcW w:w="9350" w:type="dxa"/>
          </w:tcPr>
          <w:p w14:paraId="22686692" w14:textId="126674B8" w:rsidR="002E450F" w:rsidRDefault="002E450F" w:rsidP="002E450F">
            <w:pPr>
              <w:pStyle w:val="ListParagraph"/>
              <w:numPr>
                <w:ilvl w:val="0"/>
                <w:numId w:val="16"/>
              </w:numPr>
            </w:pPr>
            <w:r w:rsidRPr="00014500">
              <w:rPr>
                <w:b/>
                <w:bCs/>
              </w:rPr>
              <w:t>What we've done and what we're working on:</w:t>
            </w:r>
            <w:r w:rsidR="004609A6">
              <w:t xml:space="preserve"> (~10min)</w:t>
            </w:r>
          </w:p>
          <w:p w14:paraId="77C2E65B" w14:textId="7DC5A56E" w:rsidR="002E450F" w:rsidRPr="002E450F" w:rsidRDefault="002E450F" w:rsidP="002E450F">
            <w:pPr>
              <w:pStyle w:val="ListParagraph"/>
              <w:numPr>
                <w:ilvl w:val="1"/>
                <w:numId w:val="16"/>
              </w:numPr>
            </w:pPr>
            <w:r w:rsidRPr="002E450F">
              <w:t>Foundational elements</w:t>
            </w:r>
          </w:p>
          <w:p w14:paraId="0B0C3037" w14:textId="77777777" w:rsidR="002E450F" w:rsidRPr="002E450F" w:rsidRDefault="002E450F" w:rsidP="002E450F">
            <w:pPr>
              <w:pStyle w:val="ListParagraph"/>
              <w:numPr>
                <w:ilvl w:val="2"/>
                <w:numId w:val="16"/>
              </w:numPr>
            </w:pPr>
            <w:r w:rsidRPr="002E450F">
              <w:t>Zixuan</w:t>
            </w:r>
          </w:p>
          <w:p w14:paraId="6DA26AE5" w14:textId="77777777" w:rsidR="002E450F" w:rsidRPr="002E450F" w:rsidRDefault="002E450F" w:rsidP="002E450F">
            <w:pPr>
              <w:pStyle w:val="ListParagraph"/>
              <w:numPr>
                <w:ilvl w:val="3"/>
                <w:numId w:val="16"/>
              </w:numPr>
            </w:pPr>
            <w:r w:rsidRPr="002E450F">
              <w:t>Identifying the common elements</w:t>
            </w:r>
          </w:p>
          <w:p w14:paraId="0AEBC6E2" w14:textId="77777777" w:rsidR="002E450F" w:rsidRPr="002E450F" w:rsidRDefault="002E450F" w:rsidP="002E450F">
            <w:pPr>
              <w:pStyle w:val="ListParagraph"/>
              <w:numPr>
                <w:ilvl w:val="3"/>
                <w:numId w:val="16"/>
              </w:numPr>
            </w:pPr>
            <w:r w:rsidRPr="002E450F">
              <w:t>Turning prototypes into a real final product in code</w:t>
            </w:r>
          </w:p>
          <w:p w14:paraId="123990F7" w14:textId="77777777" w:rsidR="002E450F" w:rsidRPr="002E450F" w:rsidRDefault="002E450F" w:rsidP="002E450F">
            <w:pPr>
              <w:pStyle w:val="ListParagraph"/>
              <w:numPr>
                <w:ilvl w:val="2"/>
                <w:numId w:val="16"/>
              </w:numPr>
            </w:pPr>
            <w:r w:rsidRPr="002E450F">
              <w:t>Pardeep</w:t>
            </w:r>
          </w:p>
          <w:p w14:paraId="457B046F" w14:textId="77777777" w:rsidR="002E450F" w:rsidRPr="002E450F" w:rsidRDefault="002E450F" w:rsidP="002E450F">
            <w:pPr>
              <w:pStyle w:val="ListParagraph"/>
              <w:numPr>
                <w:ilvl w:val="3"/>
                <w:numId w:val="16"/>
              </w:numPr>
            </w:pPr>
            <w:r w:rsidRPr="002E450F">
              <w:t xml:space="preserve">Easy to follow </w:t>
            </w:r>
            <w:proofErr w:type="gramStart"/>
            <w:r w:rsidRPr="002E450F">
              <w:t>documentation</w:t>
            </w:r>
            <w:proofErr w:type="gramEnd"/>
          </w:p>
          <w:p w14:paraId="1B65F2B7" w14:textId="77777777" w:rsidR="002E450F" w:rsidRPr="002E450F" w:rsidRDefault="002E450F" w:rsidP="002E450F">
            <w:pPr>
              <w:pStyle w:val="ListParagraph"/>
              <w:numPr>
                <w:ilvl w:val="1"/>
                <w:numId w:val="16"/>
              </w:numPr>
            </w:pPr>
            <w:r w:rsidRPr="002E450F">
              <w:t xml:space="preserve">We've got group members on the login </w:t>
            </w:r>
            <w:proofErr w:type="gramStart"/>
            <w:r w:rsidRPr="002E450F">
              <w:t>page</w:t>
            </w:r>
            <w:proofErr w:type="gramEnd"/>
          </w:p>
          <w:p w14:paraId="311D0889" w14:textId="77777777" w:rsidR="002E450F" w:rsidRPr="002E450F" w:rsidRDefault="002E450F" w:rsidP="002E450F">
            <w:pPr>
              <w:pStyle w:val="ListParagraph"/>
              <w:numPr>
                <w:ilvl w:val="2"/>
                <w:numId w:val="16"/>
              </w:numPr>
            </w:pPr>
            <w:r w:rsidRPr="002E450F">
              <w:t>Daniel</w:t>
            </w:r>
          </w:p>
          <w:p w14:paraId="41DD3022" w14:textId="77777777" w:rsidR="002E450F" w:rsidRPr="002E450F" w:rsidRDefault="002E450F" w:rsidP="002E450F">
            <w:pPr>
              <w:pStyle w:val="ListParagraph"/>
              <w:numPr>
                <w:ilvl w:val="3"/>
                <w:numId w:val="16"/>
              </w:numPr>
            </w:pPr>
            <w:r w:rsidRPr="002E450F">
              <w:t>CSS styles and HTML layouts</w:t>
            </w:r>
          </w:p>
          <w:p w14:paraId="5D8C6350" w14:textId="77777777" w:rsidR="002E450F" w:rsidRPr="002E450F" w:rsidRDefault="002E450F" w:rsidP="002E450F">
            <w:pPr>
              <w:pStyle w:val="ListParagraph"/>
              <w:numPr>
                <w:ilvl w:val="2"/>
                <w:numId w:val="16"/>
              </w:numPr>
            </w:pPr>
            <w:r w:rsidRPr="002E450F">
              <w:t>Jagdeep</w:t>
            </w:r>
          </w:p>
          <w:p w14:paraId="6DCAE188" w14:textId="77777777" w:rsidR="002E450F" w:rsidRPr="002E450F" w:rsidRDefault="002E450F" w:rsidP="002E450F">
            <w:pPr>
              <w:pStyle w:val="ListParagraph"/>
              <w:numPr>
                <w:ilvl w:val="3"/>
                <w:numId w:val="16"/>
              </w:numPr>
            </w:pPr>
            <w:r w:rsidRPr="002E450F">
              <w:t>Integrating with the backend</w:t>
            </w:r>
          </w:p>
          <w:p w14:paraId="1B3B06B6" w14:textId="77777777" w:rsidR="002E450F" w:rsidRPr="002E450F" w:rsidRDefault="002E450F" w:rsidP="002E450F">
            <w:pPr>
              <w:pStyle w:val="ListParagraph"/>
              <w:numPr>
                <w:ilvl w:val="3"/>
                <w:numId w:val="16"/>
              </w:numPr>
            </w:pPr>
            <w:r w:rsidRPr="002E450F">
              <w:t>Front-end programming for the login</w:t>
            </w:r>
          </w:p>
          <w:p w14:paraId="427D2199" w14:textId="77777777" w:rsidR="002E450F" w:rsidRPr="002E450F" w:rsidRDefault="002E450F" w:rsidP="002E450F">
            <w:pPr>
              <w:pStyle w:val="ListParagraph"/>
              <w:numPr>
                <w:ilvl w:val="1"/>
                <w:numId w:val="16"/>
              </w:numPr>
            </w:pPr>
            <w:r w:rsidRPr="002E450F">
              <w:t>Documentation for the next groups</w:t>
            </w:r>
          </w:p>
          <w:p w14:paraId="557ECE3C" w14:textId="77777777" w:rsidR="002E450F" w:rsidRPr="002E450F" w:rsidRDefault="002E450F" w:rsidP="002E450F">
            <w:pPr>
              <w:pStyle w:val="ListParagraph"/>
              <w:numPr>
                <w:ilvl w:val="2"/>
                <w:numId w:val="16"/>
              </w:numPr>
            </w:pPr>
            <w:r w:rsidRPr="002E450F">
              <w:t>Tyler</w:t>
            </w:r>
          </w:p>
          <w:p w14:paraId="7CBAC3F6" w14:textId="77777777" w:rsidR="002E450F" w:rsidRPr="002E450F" w:rsidRDefault="002E450F" w:rsidP="002E450F">
            <w:pPr>
              <w:pStyle w:val="ListParagraph"/>
              <w:numPr>
                <w:ilvl w:val="3"/>
                <w:numId w:val="16"/>
              </w:numPr>
            </w:pPr>
            <w:r w:rsidRPr="002E450F">
              <w:t>Site Map</w:t>
            </w:r>
          </w:p>
          <w:p w14:paraId="23FCB15A" w14:textId="77777777" w:rsidR="002E450F" w:rsidRPr="002E450F" w:rsidRDefault="002E450F" w:rsidP="002E450F">
            <w:pPr>
              <w:pStyle w:val="ListParagraph"/>
              <w:numPr>
                <w:ilvl w:val="3"/>
                <w:numId w:val="16"/>
              </w:numPr>
            </w:pPr>
            <w:r w:rsidRPr="002E450F">
              <w:t>Development Plan</w:t>
            </w:r>
          </w:p>
          <w:p w14:paraId="302C7C46" w14:textId="67FAA046" w:rsidR="002E450F" w:rsidRPr="002E450F" w:rsidRDefault="002E450F" w:rsidP="002E450F">
            <w:pPr>
              <w:pStyle w:val="ListParagraph"/>
              <w:numPr>
                <w:ilvl w:val="0"/>
                <w:numId w:val="16"/>
              </w:numPr>
            </w:pPr>
            <w:r w:rsidRPr="00014500">
              <w:rPr>
                <w:b/>
                <w:bCs/>
              </w:rPr>
              <w:t>Questions from the client?</w:t>
            </w:r>
            <w:r w:rsidR="004609A6">
              <w:t xml:space="preserve"> (~5min)</w:t>
            </w:r>
          </w:p>
          <w:p w14:paraId="0775663A" w14:textId="7D558E6F" w:rsidR="00201F90" w:rsidRDefault="00201F90" w:rsidP="002E450F"/>
        </w:tc>
      </w:tr>
    </w:tbl>
    <w:p w14:paraId="0EBE4CF3" w14:textId="17B8B08C" w:rsidR="00DD7327" w:rsidRDefault="00DD7327" w:rsidP="00EF7E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47947" w14:paraId="0B13BB30" w14:textId="77777777" w:rsidTr="00247947">
        <w:tc>
          <w:tcPr>
            <w:tcW w:w="9350" w:type="dxa"/>
          </w:tcPr>
          <w:p w14:paraId="12E234E4" w14:textId="65B68554" w:rsidR="00247947" w:rsidRPr="00635BB8" w:rsidRDefault="00947DBF" w:rsidP="00EF7E61">
            <w:pPr>
              <w:rPr>
                <w:b/>
                <w:bCs/>
              </w:rPr>
            </w:pPr>
            <w:r w:rsidRPr="00947DBF">
              <w:rPr>
                <w:b/>
                <w:bCs/>
              </w:rPr>
              <w:lastRenderedPageBreak/>
              <w:t>Preparation Needed</w:t>
            </w:r>
          </w:p>
        </w:tc>
      </w:tr>
      <w:tr w:rsidR="00247947" w14:paraId="30DC6681" w14:textId="77777777" w:rsidTr="00247947">
        <w:tc>
          <w:tcPr>
            <w:tcW w:w="9350" w:type="dxa"/>
          </w:tcPr>
          <w:p w14:paraId="7E1015D3" w14:textId="77777777" w:rsidR="00201F90" w:rsidRDefault="00B011A8" w:rsidP="00547B31">
            <w:pPr>
              <w:pStyle w:val="ListParagraph"/>
              <w:numPr>
                <w:ilvl w:val="0"/>
                <w:numId w:val="2"/>
              </w:numPr>
            </w:pPr>
            <w:r>
              <w:t xml:space="preserve">All items to be shown to the </w:t>
            </w:r>
            <w:proofErr w:type="gramStart"/>
            <w:r>
              <w:t>client</w:t>
            </w:r>
            <w:proofErr w:type="gramEnd"/>
          </w:p>
          <w:p w14:paraId="7AF86FE2" w14:textId="77777777" w:rsidR="007070BB" w:rsidRDefault="007070BB" w:rsidP="00B62528">
            <w:pPr>
              <w:pStyle w:val="ListParagraph"/>
              <w:numPr>
                <w:ilvl w:val="1"/>
                <w:numId w:val="2"/>
              </w:numPr>
            </w:pPr>
            <w:r>
              <w:t xml:space="preserve">PDF or FIG with </w:t>
            </w:r>
            <w:r w:rsidR="00700DD0">
              <w:t>the identified common elements</w:t>
            </w:r>
          </w:p>
          <w:p w14:paraId="1CBC1ED8" w14:textId="77777777" w:rsidR="00B62528" w:rsidRDefault="00700DD0" w:rsidP="00B62528">
            <w:pPr>
              <w:pStyle w:val="ListParagraph"/>
              <w:numPr>
                <w:ilvl w:val="1"/>
                <w:numId w:val="2"/>
              </w:numPr>
            </w:pPr>
            <w:r>
              <w:t>Site Map</w:t>
            </w:r>
          </w:p>
          <w:p w14:paraId="0F00E84C" w14:textId="405790F8" w:rsidR="009F5FDF" w:rsidRPr="00201F90" w:rsidRDefault="009F5FDF" w:rsidP="00B62528">
            <w:pPr>
              <w:pStyle w:val="ListParagraph"/>
              <w:numPr>
                <w:ilvl w:val="1"/>
                <w:numId w:val="2"/>
              </w:numPr>
            </w:pPr>
            <w:r>
              <w:t>Any additional work you would like to show</w:t>
            </w:r>
          </w:p>
        </w:tc>
      </w:tr>
    </w:tbl>
    <w:p w14:paraId="39AD1DB3" w14:textId="77777777" w:rsidR="00247947" w:rsidRDefault="00247947" w:rsidP="00EF7E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685D" w14:paraId="08A38BB3" w14:textId="77777777" w:rsidTr="008313E0">
        <w:tc>
          <w:tcPr>
            <w:tcW w:w="9350" w:type="dxa"/>
          </w:tcPr>
          <w:p w14:paraId="42A680AF" w14:textId="28CE99FA" w:rsidR="0069685D" w:rsidRPr="0069685D" w:rsidRDefault="0069685D" w:rsidP="0069685D">
            <w:pPr>
              <w:rPr>
                <w:b/>
                <w:bCs/>
              </w:rPr>
            </w:pPr>
            <w:r w:rsidRPr="0069685D">
              <w:rPr>
                <w:b/>
                <w:bCs/>
              </w:rPr>
              <w:t>Next Steps</w:t>
            </w:r>
          </w:p>
        </w:tc>
      </w:tr>
      <w:tr w:rsidR="0069685D" w14:paraId="7133A7C8" w14:textId="77777777" w:rsidTr="008313E0">
        <w:tc>
          <w:tcPr>
            <w:tcW w:w="9350" w:type="dxa"/>
          </w:tcPr>
          <w:p w14:paraId="11D9F25D" w14:textId="49480987" w:rsidR="0069685D" w:rsidRPr="000978E9" w:rsidRDefault="007C4164" w:rsidP="00B011A8">
            <w:pPr>
              <w:pStyle w:val="ListParagraph"/>
              <w:numPr>
                <w:ilvl w:val="0"/>
                <w:numId w:val="2"/>
              </w:numPr>
            </w:pPr>
            <w:r>
              <w:t xml:space="preserve">Keep working on the </w:t>
            </w:r>
            <w:r w:rsidR="000978E9">
              <w:t xml:space="preserve">foundational elements and </w:t>
            </w:r>
            <w:r w:rsidR="00B011A8">
              <w:t>login page so we can progress with the other pages.</w:t>
            </w:r>
          </w:p>
        </w:tc>
      </w:tr>
    </w:tbl>
    <w:p w14:paraId="5FA7D27D" w14:textId="77777777" w:rsidR="0069685D" w:rsidRPr="00EF7E61" w:rsidRDefault="0069685D" w:rsidP="00EF7E61"/>
    <w:sectPr w:rsidR="0069685D" w:rsidRPr="00EF7E61" w:rsidSect="00B92642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A771A"/>
    <w:multiLevelType w:val="hybridMultilevel"/>
    <w:tmpl w:val="E5CEB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AA3B2D"/>
    <w:multiLevelType w:val="hybridMultilevel"/>
    <w:tmpl w:val="401498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CA6D11"/>
    <w:multiLevelType w:val="hybridMultilevel"/>
    <w:tmpl w:val="C68436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232B0F"/>
    <w:multiLevelType w:val="hybridMultilevel"/>
    <w:tmpl w:val="3FE482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E66B7"/>
    <w:multiLevelType w:val="multilevel"/>
    <w:tmpl w:val="A20ADE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0E052D"/>
    <w:multiLevelType w:val="hybridMultilevel"/>
    <w:tmpl w:val="82568D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BC1DD6"/>
    <w:multiLevelType w:val="hybridMultilevel"/>
    <w:tmpl w:val="E9DC60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EC4E1"/>
    <w:multiLevelType w:val="hybridMultilevel"/>
    <w:tmpl w:val="FFFFFFFF"/>
    <w:lvl w:ilvl="0" w:tplc="5022AD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821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927B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0458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CA47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428D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EEE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94B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7628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3F3FDA"/>
    <w:multiLevelType w:val="multilevel"/>
    <w:tmpl w:val="9FA64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FB046C"/>
    <w:multiLevelType w:val="hybridMultilevel"/>
    <w:tmpl w:val="675E0A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E74700"/>
    <w:multiLevelType w:val="hybridMultilevel"/>
    <w:tmpl w:val="58A29C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EF068F4"/>
    <w:multiLevelType w:val="hybridMultilevel"/>
    <w:tmpl w:val="2BEAF4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834E5B"/>
    <w:multiLevelType w:val="hybridMultilevel"/>
    <w:tmpl w:val="9E349D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F47B6E"/>
    <w:multiLevelType w:val="hybridMultilevel"/>
    <w:tmpl w:val="FFFFFFFF"/>
    <w:lvl w:ilvl="0" w:tplc="889EA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B280D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6107A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3AEF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AA7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786E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F6A6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4CA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0CE5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A92635"/>
    <w:multiLevelType w:val="hybridMultilevel"/>
    <w:tmpl w:val="FFFFFFFF"/>
    <w:lvl w:ilvl="0" w:tplc="9A285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50E1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7C87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3C22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54A7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9AB4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6E0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00E7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46D4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7A8C67"/>
    <w:multiLevelType w:val="hybridMultilevel"/>
    <w:tmpl w:val="FFFFFFFF"/>
    <w:lvl w:ilvl="0" w:tplc="4A364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D098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631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EB1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5CEC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0268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8829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161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3863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911829">
    <w:abstractNumId w:val="5"/>
  </w:num>
  <w:num w:numId="2" w16cid:durableId="576330931">
    <w:abstractNumId w:val="6"/>
  </w:num>
  <w:num w:numId="3" w16cid:durableId="1958296478">
    <w:abstractNumId w:val="15"/>
  </w:num>
  <w:num w:numId="4" w16cid:durableId="1670056610">
    <w:abstractNumId w:val="7"/>
  </w:num>
  <w:num w:numId="5" w16cid:durableId="357774395">
    <w:abstractNumId w:val="13"/>
  </w:num>
  <w:num w:numId="6" w16cid:durableId="1812943807">
    <w:abstractNumId w:val="14"/>
  </w:num>
  <w:num w:numId="7" w16cid:durableId="477496224">
    <w:abstractNumId w:val="8"/>
  </w:num>
  <w:num w:numId="8" w16cid:durableId="1160265612">
    <w:abstractNumId w:val="3"/>
  </w:num>
  <w:num w:numId="9" w16cid:durableId="1364935808">
    <w:abstractNumId w:val="9"/>
  </w:num>
  <w:num w:numId="10" w16cid:durableId="1483932024">
    <w:abstractNumId w:val="2"/>
  </w:num>
  <w:num w:numId="11" w16cid:durableId="542327448">
    <w:abstractNumId w:val="0"/>
  </w:num>
  <w:num w:numId="12" w16cid:durableId="664671636">
    <w:abstractNumId w:val="1"/>
  </w:num>
  <w:num w:numId="13" w16cid:durableId="2051295121">
    <w:abstractNumId w:val="10"/>
  </w:num>
  <w:num w:numId="14" w16cid:durableId="1774665914">
    <w:abstractNumId w:val="4"/>
  </w:num>
  <w:num w:numId="15" w16cid:durableId="49697589">
    <w:abstractNumId w:val="11"/>
  </w:num>
  <w:num w:numId="16" w16cid:durableId="16215685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DEyNDc3NLE0NjNW0lEKTi0uzszPAykwrAUAFcjBiywAAAA="/>
  </w:docVars>
  <w:rsids>
    <w:rsidRoot w:val="00345E10"/>
    <w:rsid w:val="00014500"/>
    <w:rsid w:val="00033F2E"/>
    <w:rsid w:val="00040259"/>
    <w:rsid w:val="00080DD5"/>
    <w:rsid w:val="00091187"/>
    <w:rsid w:val="000978E9"/>
    <w:rsid w:val="000B2C5F"/>
    <w:rsid w:val="000C669D"/>
    <w:rsid w:val="000D0C40"/>
    <w:rsid w:val="001948AF"/>
    <w:rsid w:val="001A56BE"/>
    <w:rsid w:val="001E63F6"/>
    <w:rsid w:val="001F4C34"/>
    <w:rsid w:val="00201F90"/>
    <w:rsid w:val="002045E8"/>
    <w:rsid w:val="00223FF1"/>
    <w:rsid w:val="00247947"/>
    <w:rsid w:val="00256733"/>
    <w:rsid w:val="002765D9"/>
    <w:rsid w:val="00283F99"/>
    <w:rsid w:val="00285DDF"/>
    <w:rsid w:val="002E0A2D"/>
    <w:rsid w:val="002E450F"/>
    <w:rsid w:val="00320E78"/>
    <w:rsid w:val="003376D8"/>
    <w:rsid w:val="00345E10"/>
    <w:rsid w:val="00411A5B"/>
    <w:rsid w:val="0041525B"/>
    <w:rsid w:val="004609A6"/>
    <w:rsid w:val="00547B31"/>
    <w:rsid w:val="0055046C"/>
    <w:rsid w:val="005B6A1B"/>
    <w:rsid w:val="00606D71"/>
    <w:rsid w:val="00607899"/>
    <w:rsid w:val="00627D25"/>
    <w:rsid w:val="00635BB8"/>
    <w:rsid w:val="00666032"/>
    <w:rsid w:val="00686D61"/>
    <w:rsid w:val="0069685D"/>
    <w:rsid w:val="006C59A7"/>
    <w:rsid w:val="006C6A5D"/>
    <w:rsid w:val="006D340E"/>
    <w:rsid w:val="00700DD0"/>
    <w:rsid w:val="007070BB"/>
    <w:rsid w:val="007336D8"/>
    <w:rsid w:val="007869DE"/>
    <w:rsid w:val="007C4164"/>
    <w:rsid w:val="007D7972"/>
    <w:rsid w:val="00855B23"/>
    <w:rsid w:val="00871311"/>
    <w:rsid w:val="00872350"/>
    <w:rsid w:val="008A1777"/>
    <w:rsid w:val="009204DF"/>
    <w:rsid w:val="009447CE"/>
    <w:rsid w:val="00947DBF"/>
    <w:rsid w:val="009748CE"/>
    <w:rsid w:val="009F5FDF"/>
    <w:rsid w:val="00A12CB5"/>
    <w:rsid w:val="00A541DF"/>
    <w:rsid w:val="00A57468"/>
    <w:rsid w:val="00A63EB9"/>
    <w:rsid w:val="00A92FBA"/>
    <w:rsid w:val="00AA2ECD"/>
    <w:rsid w:val="00B011A8"/>
    <w:rsid w:val="00B028D6"/>
    <w:rsid w:val="00B36E5E"/>
    <w:rsid w:val="00B415C7"/>
    <w:rsid w:val="00B50B52"/>
    <w:rsid w:val="00B60479"/>
    <w:rsid w:val="00B62528"/>
    <w:rsid w:val="00B80725"/>
    <w:rsid w:val="00B86DDF"/>
    <w:rsid w:val="00B92642"/>
    <w:rsid w:val="00BA3B85"/>
    <w:rsid w:val="00BA4FDA"/>
    <w:rsid w:val="00BA6461"/>
    <w:rsid w:val="00BB049B"/>
    <w:rsid w:val="00BC051A"/>
    <w:rsid w:val="00BC6267"/>
    <w:rsid w:val="00C50087"/>
    <w:rsid w:val="00C7306D"/>
    <w:rsid w:val="00C81320"/>
    <w:rsid w:val="00CB689C"/>
    <w:rsid w:val="00CC3812"/>
    <w:rsid w:val="00CD69F5"/>
    <w:rsid w:val="00D22B46"/>
    <w:rsid w:val="00D5272D"/>
    <w:rsid w:val="00D67C9B"/>
    <w:rsid w:val="00DB5B75"/>
    <w:rsid w:val="00DC0D83"/>
    <w:rsid w:val="00DC3197"/>
    <w:rsid w:val="00DD7327"/>
    <w:rsid w:val="00E0050C"/>
    <w:rsid w:val="00E12801"/>
    <w:rsid w:val="00E61409"/>
    <w:rsid w:val="00E70BBF"/>
    <w:rsid w:val="00EF0D8E"/>
    <w:rsid w:val="00EF7E61"/>
    <w:rsid w:val="00F72954"/>
    <w:rsid w:val="00F86844"/>
    <w:rsid w:val="0B88C594"/>
    <w:rsid w:val="0FCA8A8D"/>
    <w:rsid w:val="12D99C74"/>
    <w:rsid w:val="1A23113E"/>
    <w:rsid w:val="1AE35C9D"/>
    <w:rsid w:val="1C89F57D"/>
    <w:rsid w:val="2620663A"/>
    <w:rsid w:val="2F47EF5E"/>
    <w:rsid w:val="2F6B4520"/>
    <w:rsid w:val="348B419D"/>
    <w:rsid w:val="3B98AACB"/>
    <w:rsid w:val="3BE8C9B5"/>
    <w:rsid w:val="3D347B2C"/>
    <w:rsid w:val="3F53ADA6"/>
    <w:rsid w:val="40EF7E07"/>
    <w:rsid w:val="42286E51"/>
    <w:rsid w:val="428B4E68"/>
    <w:rsid w:val="496A5CE5"/>
    <w:rsid w:val="4B5DF300"/>
    <w:rsid w:val="4D528C7C"/>
    <w:rsid w:val="4D83787F"/>
    <w:rsid w:val="4EEE5CDD"/>
    <w:rsid w:val="59BAC88C"/>
    <w:rsid w:val="5C3719A1"/>
    <w:rsid w:val="67598540"/>
    <w:rsid w:val="6A443DF6"/>
    <w:rsid w:val="6EA55998"/>
    <w:rsid w:val="703BADFA"/>
    <w:rsid w:val="74AECF02"/>
    <w:rsid w:val="78F37FFE"/>
    <w:rsid w:val="7CBC31DB"/>
    <w:rsid w:val="7E39A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BA915"/>
  <w15:chartTrackingRefBased/>
  <w15:docId w15:val="{40B1CFDE-BEBE-416C-B717-2CD881EF7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504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4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46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5046C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73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6D7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C3812"/>
    <w:rPr>
      <w:color w:val="808080"/>
    </w:rPr>
  </w:style>
  <w:style w:type="character" w:styleId="Strong">
    <w:name w:val="Strong"/>
    <w:basedOn w:val="DefaultParagraphFont"/>
    <w:uiPriority w:val="22"/>
    <w:qFormat/>
    <w:rsid w:val="0069685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1F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5184BE-6BFA-42AB-B404-D346643EB6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2353AA-95A7-4D0C-A30E-F6571D1F54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a87eeca5-7571-4c2d-bf98-d286ffe718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46D81E-9EBE-49DB-8B26-7C2CA778AA41}">
  <ds:schemaRefs>
    <ds:schemaRef ds:uri="http://purl.org/dc/terms/"/>
    <ds:schemaRef ds:uri="8b5cec14-303b-4780-aed2-60c3e9b2ce55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a87eeca5-7571-4c2d-bf98-d286ffe7185c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3EE84AC-0DD9-4066-A13D-217D0C5C70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14</cp:revision>
  <dcterms:created xsi:type="dcterms:W3CDTF">2023-07-12T01:05:00Z</dcterms:created>
  <dcterms:modified xsi:type="dcterms:W3CDTF">2023-07-19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52c067aa67470914a31e82b68d8396cd1849e35662fed325fc1255f5250d4</vt:lpwstr>
  </property>
  <property fmtid="{D5CDD505-2E9C-101B-9397-08002B2CF9AE}" pid="3" name="ContentTypeId">
    <vt:lpwstr>0x01010079BE5EFE76E1A24596D8B3FAC8CB2124</vt:lpwstr>
  </property>
</Properties>
</file>